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ichell Norvell</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rvell</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07 South Justine Street Chicago, IL, USA 6062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tricecollins12@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2991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